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C5D" w14:textId="77777777" w:rsidR="00A65FFD" w:rsidRPr="00546724" w:rsidRDefault="00A65FFD">
      <w:pPr>
        <w:rPr>
          <w:rFonts w:ascii="Times New Roman" w:eastAsia="Calibri" w:hAnsi="Times New Roman" w:cs="Times New Roman"/>
          <w:i/>
          <w:sz w:val="20"/>
          <w:szCs w:val="20"/>
        </w:rPr>
      </w:pPr>
    </w:p>
    <w:p w14:paraId="22210421" w14:textId="77777777" w:rsidR="00A65FFD" w:rsidRPr="00546724" w:rsidRDefault="00A65FFD">
      <w:pPr>
        <w:rPr>
          <w:rFonts w:ascii="Times New Roman" w:eastAsia="Calibri" w:hAnsi="Times New Roman" w:cs="Times New Roman"/>
          <w:i/>
          <w:sz w:val="20"/>
          <w:szCs w:val="20"/>
        </w:rPr>
      </w:pPr>
    </w:p>
    <w:p w14:paraId="67A81F62" w14:textId="77777777" w:rsidR="00546724" w:rsidRPr="00546724" w:rsidRDefault="00546724" w:rsidP="00546724">
      <w:pPr>
        <w:pStyle w:val="Tekstpodstawowy"/>
        <w:spacing w:before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46724">
        <w:rPr>
          <w:rFonts w:ascii="Times New Roman" w:hAnsi="Times New Roman" w:cs="Times New Roman"/>
          <w:b/>
          <w:sz w:val="36"/>
          <w:szCs w:val="24"/>
          <w:u w:val="single"/>
        </w:rPr>
        <w:t>ZAMÓWIENIE</w:t>
      </w:r>
    </w:p>
    <w:p w14:paraId="37C8D1B0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</w:p>
    <w:p w14:paraId="2E2113AC" w14:textId="77777777" w:rsidR="00E46EC5" w:rsidRDefault="00E46EC5" w:rsidP="00546724">
      <w:pPr>
        <w:pStyle w:val="Tekstpodstawowy"/>
        <w:spacing w:before="0"/>
        <w:jc w:val="center"/>
        <w:rPr>
          <w:rFonts w:ascii="Times New Roman" w:hAnsi="Times New Roman" w:cs="Times New Roman"/>
          <w:sz w:val="24"/>
          <w:szCs w:val="24"/>
        </w:rPr>
      </w:pPr>
    </w:p>
    <w:p w14:paraId="45FC72F1" w14:textId="77777777" w:rsidR="00546724" w:rsidRPr="00546724" w:rsidRDefault="00546724" w:rsidP="00546724">
      <w:pPr>
        <w:pStyle w:val="Tekstpodstawowy"/>
        <w:spacing w:before="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46724">
        <w:rPr>
          <w:rFonts w:ascii="Times New Roman" w:hAnsi="Times New Roman" w:cs="Times New Roman"/>
          <w:b/>
          <w:i/>
          <w:sz w:val="32"/>
          <w:szCs w:val="24"/>
        </w:rPr>
        <w:t>Instytut Farmakologii im. J. Maja Polskiej Akademii Nauk w Krakowie</w:t>
      </w:r>
    </w:p>
    <w:p w14:paraId="00D27001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</w:p>
    <w:p w14:paraId="241F91C9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546724">
        <w:rPr>
          <w:rFonts w:ascii="Times New Roman" w:hAnsi="Times New Roman" w:cs="Times New Roman"/>
          <w:b/>
          <w:sz w:val="28"/>
          <w:szCs w:val="24"/>
        </w:rPr>
        <w:t>Zakład (Pracownia):</w:t>
      </w:r>
    </w:p>
    <w:p w14:paraId="6A288111" w14:textId="77777777" w:rsidR="00546724" w:rsidRPr="00546724" w:rsidRDefault="00E7064F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Neurobiologi</w:t>
      </w:r>
      <w:r w:rsidR="00BF66DF">
        <w:rPr>
          <w:rFonts w:ascii="Times New Roman" w:hAnsi="Times New Roman" w:cs="Times New Roman"/>
          <w:b/>
          <w:sz w:val="28"/>
          <w:szCs w:val="24"/>
        </w:rPr>
        <w:t>a</w:t>
      </w:r>
    </w:p>
    <w:p w14:paraId="2EEC6598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</w:p>
    <w:p w14:paraId="3E02567B" w14:textId="77777777" w:rsid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546724">
        <w:rPr>
          <w:rFonts w:ascii="Times New Roman" w:hAnsi="Times New Roman" w:cs="Times New Roman"/>
          <w:b/>
          <w:sz w:val="28"/>
          <w:szCs w:val="24"/>
        </w:rPr>
        <w:t>Źródło finansowania zamówienia (zakupu):</w:t>
      </w:r>
    </w:p>
    <w:p w14:paraId="7ABC737D" w14:textId="77777777" w:rsidR="001151E9" w:rsidRPr="00546724" w:rsidRDefault="009B5491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Grant OPUS 19 dr hab. Bernadety Szewczyk</w:t>
      </w:r>
    </w:p>
    <w:p w14:paraId="2AA77534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754809DA" w14:textId="77777777" w:rsidR="00546724" w:rsidRPr="00546724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546724">
        <w:rPr>
          <w:rFonts w:ascii="Times New Roman" w:hAnsi="Times New Roman" w:cs="Times New Roman"/>
          <w:b/>
          <w:sz w:val="28"/>
          <w:szCs w:val="24"/>
        </w:rPr>
        <w:t>Data:</w:t>
      </w:r>
    </w:p>
    <w:p w14:paraId="67AEF8B6" w14:textId="57202D69" w:rsidR="00546724" w:rsidRPr="00546724" w:rsidRDefault="00E71C7C" w:rsidP="00546724">
      <w:pPr>
        <w:pStyle w:val="Tekstpodstawowy"/>
        <w:spacing w:before="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05</w:t>
      </w:r>
      <w:r w:rsidR="005706C9">
        <w:rPr>
          <w:rFonts w:ascii="Times New Roman" w:hAnsi="Times New Roman" w:cs="Times New Roman"/>
          <w:b/>
          <w:sz w:val="28"/>
          <w:szCs w:val="24"/>
        </w:rPr>
        <w:t>.</w:t>
      </w:r>
      <w:r w:rsidR="00FA6591">
        <w:rPr>
          <w:rFonts w:ascii="Times New Roman" w:hAnsi="Times New Roman" w:cs="Times New Roman"/>
          <w:b/>
          <w:sz w:val="28"/>
          <w:szCs w:val="24"/>
        </w:rPr>
        <w:t>0</w:t>
      </w:r>
      <w:r>
        <w:rPr>
          <w:rFonts w:ascii="Times New Roman" w:hAnsi="Times New Roman" w:cs="Times New Roman"/>
          <w:b/>
          <w:sz w:val="28"/>
          <w:szCs w:val="24"/>
        </w:rPr>
        <w:t>7</w:t>
      </w:r>
      <w:r w:rsidR="00546724" w:rsidRPr="00546724">
        <w:rPr>
          <w:rFonts w:ascii="Times New Roman" w:hAnsi="Times New Roman" w:cs="Times New Roman"/>
          <w:b/>
          <w:sz w:val="28"/>
          <w:szCs w:val="24"/>
        </w:rPr>
        <w:t>.202</w:t>
      </w:r>
      <w:r>
        <w:rPr>
          <w:rFonts w:ascii="Times New Roman" w:hAnsi="Times New Roman" w:cs="Times New Roman"/>
          <w:b/>
          <w:sz w:val="28"/>
          <w:szCs w:val="24"/>
        </w:rPr>
        <w:t>3</w:t>
      </w:r>
    </w:p>
    <w:p w14:paraId="3E885C86" w14:textId="77777777" w:rsidR="00546724" w:rsidRPr="007A76F8" w:rsidRDefault="00546724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</w:p>
    <w:p w14:paraId="10524491" w14:textId="77777777" w:rsidR="00BF66DF" w:rsidRDefault="00BF66DF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rdzo proszę o zamówienie spoza przetargu </w:t>
      </w:r>
      <w:r w:rsidR="00DD0BE2">
        <w:rPr>
          <w:rFonts w:ascii="Times New Roman" w:hAnsi="Times New Roman" w:cs="Times New Roman"/>
          <w:sz w:val="24"/>
          <w:szCs w:val="24"/>
        </w:rPr>
        <w:t>produktów:</w:t>
      </w:r>
    </w:p>
    <w:p w14:paraId="3F1D37E2" w14:textId="77777777" w:rsidR="00237312" w:rsidRDefault="00237312" w:rsidP="00546724">
      <w:pPr>
        <w:pStyle w:val="Tekstpodstawowy"/>
        <w:spacing w:before="0"/>
        <w:jc w:val="both"/>
        <w:rPr>
          <w:rFonts w:ascii="Times New Roman" w:hAnsi="Times New Roman" w:cs="Times New Roman"/>
          <w:sz w:val="24"/>
          <w:szCs w:val="24"/>
        </w:rPr>
      </w:pPr>
    </w:p>
    <w:p w14:paraId="5EF59E55" w14:textId="35092567" w:rsidR="00237312" w:rsidRDefault="00E71C7C" w:rsidP="00E71C7C">
      <w:pPr>
        <w:pStyle w:val="Tekstpodstawowy"/>
        <w:spacing w:before="0"/>
        <w:jc w:val="both"/>
        <w:rPr>
          <w:rStyle w:val="Pogrubienie"/>
          <w:rFonts w:ascii="Times New Roman" w:hAnsi="Times New Roman" w:cs="Times New Roman"/>
          <w:lang w:val="en-GB"/>
        </w:rPr>
      </w:pPr>
      <w:r>
        <w:rPr>
          <w:rStyle w:val="hscoswrapper"/>
          <w:lang w:val="en-GB"/>
        </w:rPr>
        <w:t xml:space="preserve">1) </w:t>
      </w:r>
      <w:r w:rsidRPr="00E71C7C">
        <w:rPr>
          <w:rStyle w:val="hscoswrapper"/>
          <w:lang w:val="en-GB"/>
        </w:rPr>
        <w:t>Plastic feeding tubes, 20ga (yellow) x 34mm, 10 sterile pouches of 5 (50 tubes)</w:t>
      </w:r>
      <w:r w:rsidR="00B67BC6" w:rsidRPr="00E71C7C">
        <w:rPr>
          <w:rStyle w:val="Pogrubienie"/>
          <w:rFonts w:ascii="Times New Roman" w:hAnsi="Times New Roman" w:cs="Times New Roman"/>
          <w:b w:val="0"/>
          <w:bCs w:val="0"/>
          <w:lang w:val="en-GB"/>
        </w:rPr>
        <w:t xml:space="preserve">, </w:t>
      </w:r>
      <w:proofErr w:type="spellStart"/>
      <w:r w:rsidR="00B67BC6" w:rsidRPr="00E71C7C">
        <w:rPr>
          <w:rStyle w:val="Pogrubienie"/>
          <w:rFonts w:ascii="Times New Roman" w:hAnsi="Times New Roman" w:cs="Times New Roman"/>
          <w:lang w:val="en-GB"/>
        </w:rPr>
        <w:t>sztuk</w:t>
      </w:r>
      <w:proofErr w:type="spellEnd"/>
      <w:r w:rsidR="00B67BC6" w:rsidRPr="00E71C7C">
        <w:rPr>
          <w:rStyle w:val="Pogrubienie"/>
          <w:rFonts w:ascii="Times New Roman" w:hAnsi="Times New Roman" w:cs="Times New Roman"/>
          <w:lang w:val="en-GB"/>
        </w:rPr>
        <w:t>: 2</w:t>
      </w:r>
    </w:p>
    <w:p w14:paraId="74265473" w14:textId="17AC0A84" w:rsidR="00E71C7C" w:rsidRPr="00E71C7C" w:rsidRDefault="00E71C7C" w:rsidP="00E71C7C">
      <w:pPr>
        <w:pStyle w:val="Tekstpodstawowy"/>
        <w:spacing w:before="0"/>
        <w:ind w:left="720"/>
        <w:jc w:val="both"/>
        <w:rPr>
          <w:rStyle w:val="Pogrubienie"/>
          <w:rFonts w:ascii="Times New Roman" w:hAnsi="Times New Roman" w:cs="Times New Roman"/>
        </w:rPr>
      </w:pPr>
      <w:r w:rsidRPr="00E71C7C">
        <w:rPr>
          <w:rStyle w:val="Pogrubienie"/>
          <w:rFonts w:ascii="Times New Roman" w:hAnsi="Times New Roman" w:cs="Times New Roman"/>
        </w:rPr>
        <w:t xml:space="preserve">Nr. Kat: </w:t>
      </w:r>
      <w:r>
        <w:rPr>
          <w:rStyle w:val="hscoswrapper"/>
        </w:rPr>
        <w:t>FTP-20-38</w:t>
      </w:r>
      <w:r w:rsidR="00AB172C">
        <w:rPr>
          <w:rStyle w:val="hscoswrapper"/>
        </w:rPr>
        <w:t xml:space="preserve"> w firmie </w:t>
      </w:r>
      <w:proofErr w:type="spellStart"/>
      <w:r w:rsidR="00AB172C">
        <w:rPr>
          <w:rStyle w:val="hscoswrapper"/>
        </w:rPr>
        <w:t>A</w:t>
      </w:r>
      <w:r w:rsidR="00AB172C" w:rsidRPr="00AB172C">
        <w:rPr>
          <w:rStyle w:val="hscoswrapper"/>
        </w:rPr>
        <w:t>nimalab</w:t>
      </w:r>
      <w:proofErr w:type="spellEnd"/>
      <w:r w:rsidR="00AB172C" w:rsidRPr="00AB172C">
        <w:rPr>
          <w:rStyle w:val="hscoswrapper"/>
        </w:rPr>
        <w:t>.</w:t>
      </w:r>
    </w:p>
    <w:p w14:paraId="1CF18500" w14:textId="77777777" w:rsidR="00B67BC6" w:rsidRPr="00E71C7C" w:rsidRDefault="00B67BC6" w:rsidP="00B67BC6">
      <w:pPr>
        <w:pStyle w:val="Tekstpodstawowy"/>
        <w:spacing w:before="0"/>
        <w:ind w:left="720"/>
        <w:jc w:val="both"/>
        <w:rPr>
          <w:rFonts w:ascii="Times New Roman" w:hAnsi="Times New Roman" w:cs="Times New Roman"/>
          <w:b/>
          <w:bCs/>
        </w:rPr>
      </w:pPr>
    </w:p>
    <w:p w14:paraId="7BE03612" w14:textId="5592F4D0" w:rsidR="00B67BC6" w:rsidRDefault="00237312" w:rsidP="00E71C7C">
      <w:pPr>
        <w:pStyle w:val="Tekstpodstawowy"/>
        <w:spacing w:before="0"/>
        <w:jc w:val="both"/>
      </w:pPr>
      <w:r w:rsidRPr="00237312">
        <w:t xml:space="preserve">Strona: </w:t>
      </w:r>
      <w:r w:rsidR="00AB172C" w:rsidRPr="00AB172C">
        <w:t>https://animalab.eu/feeding-tubes-plastic</w:t>
      </w:r>
    </w:p>
    <w:p w14:paraId="0707B912" w14:textId="77777777" w:rsidR="00E71C7C" w:rsidRDefault="00E71C7C" w:rsidP="00E71C7C">
      <w:pPr>
        <w:pStyle w:val="Tekstpodstawowy"/>
        <w:spacing w:before="0"/>
        <w:jc w:val="both"/>
      </w:pPr>
    </w:p>
    <w:p w14:paraId="108AEBD7" w14:textId="77777777" w:rsidR="00FC658D" w:rsidRPr="00AB172C" w:rsidRDefault="00FC658D" w:rsidP="00E71C7C">
      <w:pPr>
        <w:pStyle w:val="Tekstpodstawowy"/>
        <w:spacing w:before="0"/>
        <w:rPr>
          <w:rStyle w:val="floatright"/>
        </w:rPr>
      </w:pPr>
    </w:p>
    <w:p w14:paraId="1D8CB7D8" w14:textId="77777777" w:rsidR="00FC658D" w:rsidRPr="00E71C7C" w:rsidRDefault="00FC658D" w:rsidP="00E71C7C">
      <w:pPr>
        <w:pStyle w:val="Tekstpodstawowy"/>
        <w:spacing w:before="0"/>
      </w:pPr>
    </w:p>
    <w:p w14:paraId="7233D5FE" w14:textId="77777777" w:rsidR="005B34BF" w:rsidRPr="00E71C7C" w:rsidRDefault="005B34BF" w:rsidP="00FA6591">
      <w:pPr>
        <w:pStyle w:val="Tekstpodstawowy"/>
        <w:spacing w:before="0"/>
        <w:rPr>
          <w:rFonts w:ascii="Times New Roman" w:hAnsi="Times New Roman" w:cs="Times New Roman"/>
          <w:b/>
          <w:sz w:val="28"/>
          <w:szCs w:val="24"/>
        </w:rPr>
      </w:pPr>
    </w:p>
    <w:p w14:paraId="49A56915" w14:textId="77777777" w:rsidR="00546724" w:rsidRPr="00546724" w:rsidRDefault="00546724" w:rsidP="00546724">
      <w:pPr>
        <w:pStyle w:val="Tekstpodstawowy"/>
        <w:spacing w:before="0"/>
        <w:jc w:val="right"/>
        <w:rPr>
          <w:rFonts w:ascii="Times New Roman" w:hAnsi="Times New Roman" w:cs="Times New Roman"/>
          <w:b/>
          <w:sz w:val="28"/>
          <w:szCs w:val="24"/>
        </w:rPr>
      </w:pPr>
      <w:r w:rsidRPr="00546724">
        <w:rPr>
          <w:rFonts w:ascii="Times New Roman" w:hAnsi="Times New Roman" w:cs="Times New Roman"/>
          <w:b/>
          <w:sz w:val="28"/>
          <w:szCs w:val="24"/>
        </w:rPr>
        <w:t>Potwierdzam zamówienie:</w:t>
      </w:r>
    </w:p>
    <w:p w14:paraId="69BD358D" w14:textId="77777777" w:rsidR="001151E9" w:rsidRPr="005B34BF" w:rsidRDefault="00172A1B" w:rsidP="005B34BF">
      <w:pPr>
        <w:jc w:val="right"/>
        <w:rPr>
          <w:rFonts w:ascii="Times New Roman" w:hAnsi="Times New Roman" w:cs="Times New Roman"/>
          <w:b/>
          <w:i/>
          <w:sz w:val="28"/>
          <w:szCs w:val="24"/>
        </w:rPr>
      </w:pPr>
      <w:r>
        <w:rPr>
          <w:rFonts w:ascii="Times New Roman" w:hAnsi="Times New Roman" w:cs="Times New Roman"/>
          <w:b/>
          <w:i/>
          <w:sz w:val="28"/>
          <w:szCs w:val="24"/>
        </w:rPr>
        <w:t>dr hab. Bernadeta Szewczyk</w:t>
      </w:r>
    </w:p>
    <w:sectPr w:rsidR="001151E9" w:rsidRPr="005B34BF" w:rsidSect="00F3374E">
      <w:headerReference w:type="default" r:id="rId7"/>
      <w:footerReference w:type="default" r:id="rId8"/>
      <w:pgSz w:w="11909" w:h="16834"/>
      <w:pgMar w:top="1984" w:right="850" w:bottom="566" w:left="1417" w:header="850" w:footer="566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DF4D8" w14:textId="77777777" w:rsidR="00945880" w:rsidRDefault="00945880">
      <w:pPr>
        <w:spacing w:line="240" w:lineRule="auto"/>
      </w:pPr>
      <w:r>
        <w:separator/>
      </w:r>
    </w:p>
  </w:endnote>
  <w:endnote w:type="continuationSeparator" w:id="0">
    <w:p w14:paraId="09AEC423" w14:textId="77777777" w:rsidR="00945880" w:rsidRDefault="009458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072D8" w14:textId="77777777" w:rsidR="007A76F8" w:rsidRDefault="007A76F8">
    <w:r>
      <w:rPr>
        <w:noProof/>
      </w:rPr>
      <w:drawing>
        <wp:inline distT="114300" distB="114300" distL="114300" distR="114300" wp14:anchorId="28D75C8F" wp14:editId="6906B057">
          <wp:extent cx="6122850" cy="596900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22850" cy="596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41F91" w14:textId="77777777" w:rsidR="00945880" w:rsidRDefault="00945880">
      <w:pPr>
        <w:spacing w:line="240" w:lineRule="auto"/>
      </w:pPr>
      <w:r>
        <w:separator/>
      </w:r>
    </w:p>
  </w:footnote>
  <w:footnote w:type="continuationSeparator" w:id="0">
    <w:p w14:paraId="210E8815" w14:textId="77777777" w:rsidR="00945880" w:rsidRDefault="009458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32012" w14:textId="77777777" w:rsidR="007A76F8" w:rsidRDefault="007A76F8">
    <w:r>
      <w:rPr>
        <w:noProof/>
      </w:rPr>
      <w:drawing>
        <wp:inline distT="114300" distB="114300" distL="114300" distR="114300" wp14:anchorId="56F2B90E" wp14:editId="38B23CE8">
          <wp:extent cx="2676638" cy="678526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76638" cy="67852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D0681"/>
    <w:multiLevelType w:val="hybridMultilevel"/>
    <w:tmpl w:val="D416EF0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E47C5"/>
    <w:multiLevelType w:val="hybridMultilevel"/>
    <w:tmpl w:val="4DCCDA1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3351D"/>
    <w:multiLevelType w:val="hybridMultilevel"/>
    <w:tmpl w:val="053878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5E1083"/>
    <w:multiLevelType w:val="hybridMultilevel"/>
    <w:tmpl w:val="0A940B5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32370"/>
    <w:multiLevelType w:val="hybridMultilevel"/>
    <w:tmpl w:val="EEF49104"/>
    <w:lvl w:ilvl="0" w:tplc="BCD258E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A2B27"/>
    <w:multiLevelType w:val="hybridMultilevel"/>
    <w:tmpl w:val="BD60C6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26510D"/>
    <w:multiLevelType w:val="hybridMultilevel"/>
    <w:tmpl w:val="813EC88C"/>
    <w:lvl w:ilvl="0" w:tplc="15026796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D5385D"/>
    <w:multiLevelType w:val="hybridMultilevel"/>
    <w:tmpl w:val="01768E00"/>
    <w:lvl w:ilvl="0" w:tplc="7CD2EBDC">
      <w:start w:val="1"/>
      <w:numFmt w:val="decimal"/>
      <w:lvlText w:val="%1."/>
      <w:lvlJc w:val="left"/>
      <w:pPr>
        <w:ind w:left="69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15" w:hanging="360"/>
      </w:pPr>
    </w:lvl>
    <w:lvl w:ilvl="2" w:tplc="0415001B" w:tentative="1">
      <w:start w:val="1"/>
      <w:numFmt w:val="lowerRoman"/>
      <w:lvlText w:val="%3."/>
      <w:lvlJc w:val="right"/>
      <w:pPr>
        <w:ind w:left="2135" w:hanging="180"/>
      </w:pPr>
    </w:lvl>
    <w:lvl w:ilvl="3" w:tplc="0415000F" w:tentative="1">
      <w:start w:val="1"/>
      <w:numFmt w:val="decimal"/>
      <w:lvlText w:val="%4."/>
      <w:lvlJc w:val="left"/>
      <w:pPr>
        <w:ind w:left="2855" w:hanging="360"/>
      </w:pPr>
    </w:lvl>
    <w:lvl w:ilvl="4" w:tplc="04150019" w:tentative="1">
      <w:start w:val="1"/>
      <w:numFmt w:val="lowerLetter"/>
      <w:lvlText w:val="%5."/>
      <w:lvlJc w:val="left"/>
      <w:pPr>
        <w:ind w:left="3575" w:hanging="360"/>
      </w:pPr>
    </w:lvl>
    <w:lvl w:ilvl="5" w:tplc="0415001B" w:tentative="1">
      <w:start w:val="1"/>
      <w:numFmt w:val="lowerRoman"/>
      <w:lvlText w:val="%6."/>
      <w:lvlJc w:val="right"/>
      <w:pPr>
        <w:ind w:left="4295" w:hanging="180"/>
      </w:pPr>
    </w:lvl>
    <w:lvl w:ilvl="6" w:tplc="0415000F" w:tentative="1">
      <w:start w:val="1"/>
      <w:numFmt w:val="decimal"/>
      <w:lvlText w:val="%7."/>
      <w:lvlJc w:val="left"/>
      <w:pPr>
        <w:ind w:left="5015" w:hanging="360"/>
      </w:pPr>
    </w:lvl>
    <w:lvl w:ilvl="7" w:tplc="04150019" w:tentative="1">
      <w:start w:val="1"/>
      <w:numFmt w:val="lowerLetter"/>
      <w:lvlText w:val="%8."/>
      <w:lvlJc w:val="left"/>
      <w:pPr>
        <w:ind w:left="5735" w:hanging="360"/>
      </w:pPr>
    </w:lvl>
    <w:lvl w:ilvl="8" w:tplc="0415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8" w15:restartNumberingAfterBreak="0">
    <w:nsid w:val="674B0708"/>
    <w:multiLevelType w:val="hybridMultilevel"/>
    <w:tmpl w:val="992EE76A"/>
    <w:lvl w:ilvl="0" w:tplc="86C4AD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6236714">
    <w:abstractNumId w:val="0"/>
  </w:num>
  <w:num w:numId="2" w16cid:durableId="553126073">
    <w:abstractNumId w:val="5"/>
  </w:num>
  <w:num w:numId="3" w16cid:durableId="503671323">
    <w:abstractNumId w:val="8"/>
  </w:num>
  <w:num w:numId="4" w16cid:durableId="1040864403">
    <w:abstractNumId w:val="3"/>
  </w:num>
  <w:num w:numId="5" w16cid:durableId="1446584652">
    <w:abstractNumId w:val="6"/>
  </w:num>
  <w:num w:numId="6" w16cid:durableId="2020616926">
    <w:abstractNumId w:val="7"/>
  </w:num>
  <w:num w:numId="7" w16cid:durableId="1968583533">
    <w:abstractNumId w:val="2"/>
  </w:num>
  <w:num w:numId="8" w16cid:durableId="1383745632">
    <w:abstractNumId w:val="4"/>
  </w:num>
  <w:num w:numId="9" w16cid:durableId="1314876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zY0NTQ1MTI0N7BQ0lEKTi0uzszPAykwrAUAvFpfBiwAAAA="/>
  </w:docVars>
  <w:rsids>
    <w:rsidRoot w:val="00A65FFD"/>
    <w:rsid w:val="000C70FC"/>
    <w:rsid w:val="000D75CB"/>
    <w:rsid w:val="001151E9"/>
    <w:rsid w:val="0012020B"/>
    <w:rsid w:val="00172A1B"/>
    <w:rsid w:val="001B2741"/>
    <w:rsid w:val="001B3512"/>
    <w:rsid w:val="001B523D"/>
    <w:rsid w:val="00224BA3"/>
    <w:rsid w:val="00237312"/>
    <w:rsid w:val="00246C64"/>
    <w:rsid w:val="0027779D"/>
    <w:rsid w:val="002A3721"/>
    <w:rsid w:val="00301A34"/>
    <w:rsid w:val="00546724"/>
    <w:rsid w:val="005706C9"/>
    <w:rsid w:val="005877E5"/>
    <w:rsid w:val="005B34BF"/>
    <w:rsid w:val="005F2A05"/>
    <w:rsid w:val="00610D53"/>
    <w:rsid w:val="00662609"/>
    <w:rsid w:val="00666A06"/>
    <w:rsid w:val="00776EA4"/>
    <w:rsid w:val="007A76F8"/>
    <w:rsid w:val="007D4A26"/>
    <w:rsid w:val="0086787B"/>
    <w:rsid w:val="008F5F63"/>
    <w:rsid w:val="00925151"/>
    <w:rsid w:val="00945880"/>
    <w:rsid w:val="00970CDB"/>
    <w:rsid w:val="009833B2"/>
    <w:rsid w:val="009B5491"/>
    <w:rsid w:val="00A22F97"/>
    <w:rsid w:val="00A5051F"/>
    <w:rsid w:val="00A65FFD"/>
    <w:rsid w:val="00A73274"/>
    <w:rsid w:val="00AB172C"/>
    <w:rsid w:val="00B67BC6"/>
    <w:rsid w:val="00BC0B92"/>
    <w:rsid w:val="00BF66DF"/>
    <w:rsid w:val="00C46176"/>
    <w:rsid w:val="00CD58D3"/>
    <w:rsid w:val="00D055C1"/>
    <w:rsid w:val="00D40F2E"/>
    <w:rsid w:val="00DD0BE2"/>
    <w:rsid w:val="00E46EC5"/>
    <w:rsid w:val="00E56052"/>
    <w:rsid w:val="00E7064F"/>
    <w:rsid w:val="00E71C7C"/>
    <w:rsid w:val="00E72530"/>
    <w:rsid w:val="00E86538"/>
    <w:rsid w:val="00EA2509"/>
    <w:rsid w:val="00F3374E"/>
    <w:rsid w:val="00FA618A"/>
    <w:rsid w:val="00FA6591"/>
    <w:rsid w:val="00FC65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2D182"/>
  <w15:docId w15:val="{81B3C7D2-525E-4D4E-A759-DC373DA6D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l-PL" w:eastAsia="pl-PL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rsid w:val="00F3374E"/>
  </w:style>
  <w:style w:type="paragraph" w:styleId="Nagwek1">
    <w:name w:val="heading 1"/>
    <w:basedOn w:val="Normalny"/>
    <w:next w:val="Normalny"/>
    <w:rsid w:val="00F3374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rsid w:val="00F3374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rsid w:val="00F3374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rsid w:val="00F3374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rsid w:val="00F3374E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rsid w:val="00F3374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1">
    <w:name w:val="Table Normal1"/>
    <w:rsid w:val="00F3374E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rsid w:val="00F3374E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rsid w:val="00F3374E"/>
    <w:pPr>
      <w:keepNext/>
      <w:keepLines/>
      <w:spacing w:after="320"/>
    </w:pPr>
    <w:rPr>
      <w:color w:val="666666"/>
      <w:sz w:val="30"/>
      <w:szCs w:val="30"/>
    </w:rPr>
  </w:style>
  <w:style w:type="paragraph" w:styleId="Tekstpodstawowy">
    <w:name w:val="Body Text"/>
    <w:basedOn w:val="Normalny"/>
    <w:link w:val="TekstpodstawowyZnak"/>
    <w:rsid w:val="00546724"/>
    <w:pPr>
      <w:suppressAutoHyphens/>
      <w:spacing w:before="120" w:line="240" w:lineRule="auto"/>
    </w:pPr>
    <w:rPr>
      <w:rFonts w:eastAsia="Times New Roman"/>
      <w:szCs w:val="20"/>
      <w:lang w:eastAsia="ar-SA"/>
    </w:rPr>
  </w:style>
  <w:style w:type="character" w:customStyle="1" w:styleId="TekstpodstawowyZnak">
    <w:name w:val="Tekst podstawowy Znak"/>
    <w:basedOn w:val="Domylnaczcionkaakapitu"/>
    <w:link w:val="Tekstpodstawowy"/>
    <w:rsid w:val="00546724"/>
    <w:rPr>
      <w:rFonts w:eastAsia="Times New Roman"/>
      <w:szCs w:val="20"/>
      <w:lang w:val="pl-PL" w:eastAsia="ar-SA"/>
    </w:rPr>
  </w:style>
  <w:style w:type="paragraph" w:styleId="Akapitzlist">
    <w:name w:val="List Paragraph"/>
    <w:basedOn w:val="Normalny"/>
    <w:uiPriority w:val="34"/>
    <w:qFormat/>
    <w:rsid w:val="00546724"/>
    <w:pPr>
      <w:spacing w:after="160" w:line="259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A5051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A5051F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FA6591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A6591"/>
    <w:rPr>
      <w:color w:val="605E5C"/>
      <w:shd w:val="clear" w:color="auto" w:fill="E1DFDD"/>
    </w:rPr>
  </w:style>
  <w:style w:type="character" w:styleId="Pogrubienie">
    <w:name w:val="Strong"/>
    <w:basedOn w:val="Domylnaczcionkaakapitu"/>
    <w:uiPriority w:val="22"/>
    <w:qFormat/>
    <w:rsid w:val="00B67BC6"/>
    <w:rPr>
      <w:b/>
      <w:bCs/>
    </w:rPr>
  </w:style>
  <w:style w:type="character" w:customStyle="1" w:styleId="hscoswrapper">
    <w:name w:val="hs_cos_wrapper"/>
    <w:basedOn w:val="Domylnaczcionkaakapitu"/>
    <w:rsid w:val="00E71C7C"/>
  </w:style>
  <w:style w:type="character" w:customStyle="1" w:styleId="floatright">
    <w:name w:val="float_right"/>
    <w:basedOn w:val="Domylnaczcionkaakapitu"/>
    <w:rsid w:val="00E71C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a Piotrowska</dc:creator>
  <cp:lastModifiedBy>Łukasz Gąsior</cp:lastModifiedBy>
  <cp:revision>2</cp:revision>
  <dcterms:created xsi:type="dcterms:W3CDTF">2023-07-21T08:53:00Z</dcterms:created>
  <dcterms:modified xsi:type="dcterms:W3CDTF">2023-07-21T08:53:00Z</dcterms:modified>
</cp:coreProperties>
</file>